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AC515" w14:textId="0676952F" w:rsidR="00BA794D" w:rsidRDefault="008870E1">
      <w:pPr>
        <w:rPr>
          <w:lang w:val="hu-HU"/>
        </w:rPr>
      </w:pPr>
      <w:r w:rsidRPr="00BA794D">
        <w:rPr>
          <w:lang w:val="hu-HU"/>
        </w:rPr>
        <w:t xml:space="preserve">Mindannyian a Kempelen Farkas Gimnáziumba járunk, már </w:t>
      </w:r>
      <w:r w:rsidR="00BA794D">
        <w:rPr>
          <w:lang w:val="hu-HU"/>
        </w:rPr>
        <w:t>6 éve</w:t>
      </w:r>
      <w:r w:rsidRPr="00BA794D">
        <w:rPr>
          <w:lang w:val="hu-HU"/>
        </w:rPr>
        <w:t xml:space="preserve"> osztálytársak</w:t>
      </w:r>
      <w:r w:rsidR="00BA794D">
        <w:rPr>
          <w:lang w:val="hu-HU"/>
        </w:rPr>
        <w:t xml:space="preserve"> vagyunk</w:t>
      </w:r>
      <w:r w:rsidRPr="00BA794D">
        <w:rPr>
          <w:lang w:val="hu-HU"/>
        </w:rPr>
        <w:t xml:space="preserve">, és </w:t>
      </w:r>
      <w:r w:rsidR="00BA794D">
        <w:rPr>
          <w:lang w:val="hu-HU"/>
        </w:rPr>
        <w:t>nagyon jó barátok.</w:t>
      </w:r>
      <w:r w:rsidRPr="00BA794D">
        <w:rPr>
          <w:lang w:val="hu-HU"/>
        </w:rPr>
        <w:t xml:space="preserve"> </w:t>
      </w:r>
      <w:r w:rsidR="00BA794D">
        <w:rPr>
          <w:lang w:val="hu-HU"/>
        </w:rPr>
        <w:t>Az idei felkészülés eléggé kalandos volt, az iskolák bezárása előtt elkezdtünk készülni a versenyre, azonban a lezárások megakadályozták a gyűléseinket, így csak az elmúlt egy hónapban tudtunk igazán készülni, hiszen</w:t>
      </w:r>
      <w:r w:rsidR="00C713BA">
        <w:rPr>
          <w:lang w:val="hu-HU"/>
        </w:rPr>
        <w:t xml:space="preserve"> számunkra</w:t>
      </w:r>
      <w:r w:rsidR="00BA794D">
        <w:rPr>
          <w:lang w:val="hu-HU"/>
        </w:rPr>
        <w:t xml:space="preserve"> </w:t>
      </w:r>
      <w:r w:rsidR="00C713BA">
        <w:rPr>
          <w:lang w:val="hu-HU"/>
        </w:rPr>
        <w:t>nagyon motiváló</w:t>
      </w:r>
      <w:r w:rsidR="00BA794D">
        <w:rPr>
          <w:lang w:val="hu-HU"/>
        </w:rPr>
        <w:t xml:space="preserve"> egymás társasága, </w:t>
      </w:r>
      <w:r w:rsidR="00C713BA">
        <w:rPr>
          <w:lang w:val="hu-HU"/>
        </w:rPr>
        <w:t xml:space="preserve">és </w:t>
      </w:r>
      <w:r w:rsidR="00BA794D">
        <w:rPr>
          <w:lang w:val="hu-HU"/>
        </w:rPr>
        <w:t xml:space="preserve">online ez nem </w:t>
      </w:r>
      <w:r w:rsidR="00C713BA">
        <w:rPr>
          <w:lang w:val="hu-HU"/>
        </w:rPr>
        <w:t>volt túl jó</w:t>
      </w:r>
      <w:r w:rsidR="00BA794D">
        <w:rPr>
          <w:lang w:val="hu-HU"/>
        </w:rPr>
        <w:t xml:space="preserve">. </w:t>
      </w:r>
      <w:r w:rsidR="00C66189">
        <w:rPr>
          <w:lang w:val="hu-HU"/>
        </w:rPr>
        <w:t xml:space="preserve">Az enyhítések után újra elkezdtünk összejárni és programokat szervezni, többek között </w:t>
      </w:r>
      <w:proofErr w:type="spellStart"/>
      <w:r w:rsidR="00C66189">
        <w:rPr>
          <w:lang w:val="hu-HU"/>
        </w:rPr>
        <w:t>bicikliztunk</w:t>
      </w:r>
      <w:proofErr w:type="spellEnd"/>
      <w:r w:rsidR="00C66189">
        <w:rPr>
          <w:lang w:val="hu-HU"/>
        </w:rPr>
        <w:t xml:space="preserve">, fociztunk, </w:t>
      </w:r>
      <w:proofErr w:type="spellStart"/>
      <w:r w:rsidR="00C66189">
        <w:rPr>
          <w:lang w:val="hu-HU"/>
        </w:rPr>
        <w:t>társasoztunk</w:t>
      </w:r>
      <w:proofErr w:type="spellEnd"/>
      <w:r w:rsidR="00B20420">
        <w:rPr>
          <w:lang w:val="hu-HU"/>
        </w:rPr>
        <w:t xml:space="preserve">, </w:t>
      </w:r>
      <w:r w:rsidR="00C66189">
        <w:rPr>
          <w:lang w:val="hu-HU"/>
        </w:rPr>
        <w:t xml:space="preserve">rengeteget </w:t>
      </w:r>
      <w:proofErr w:type="spellStart"/>
      <w:r w:rsidR="00C66189">
        <w:rPr>
          <w:lang w:val="hu-HU"/>
        </w:rPr>
        <w:t>csocsóztunk</w:t>
      </w:r>
      <w:proofErr w:type="spellEnd"/>
      <w:r w:rsidR="00C66189">
        <w:rPr>
          <w:lang w:val="hu-HU"/>
        </w:rPr>
        <w:t xml:space="preserve">, és természetesen jókat ettünk. </w:t>
      </w:r>
    </w:p>
    <w:p w14:paraId="6EE8510E" w14:textId="51207B6B" w:rsidR="007B1244" w:rsidRDefault="00FA6F5B">
      <w:pPr>
        <w:rPr>
          <w:lang w:val="hu-HU"/>
        </w:rPr>
      </w:pPr>
      <w:r>
        <w:rPr>
          <w:lang w:val="hu-HU"/>
        </w:rPr>
        <w:t>Fontosnak tartjuk a másokkal való kollaborációt, ezért b</w:t>
      </w:r>
      <w:r w:rsidR="00BA794D" w:rsidRPr="00BA794D">
        <w:rPr>
          <w:lang w:val="hu-HU"/>
        </w:rPr>
        <w:t xml:space="preserve">üszkék vagyunk arra, hogy </w:t>
      </w:r>
      <w:r w:rsidR="00BA794D">
        <w:rPr>
          <w:lang w:val="hu-HU"/>
        </w:rPr>
        <w:t>egy román és egy amerikai csapattal is beszéltünk a verseny folyamán</w:t>
      </w:r>
      <w:r>
        <w:rPr>
          <w:lang w:val="hu-HU"/>
        </w:rPr>
        <w:t>. M</w:t>
      </w:r>
      <w:r w:rsidR="00BA794D">
        <w:rPr>
          <w:lang w:val="hu-HU"/>
        </w:rPr>
        <w:t>egosztottuk tudásunkat</w:t>
      </w:r>
      <w:r>
        <w:rPr>
          <w:lang w:val="hu-HU"/>
        </w:rPr>
        <w:t xml:space="preserve"> </w:t>
      </w:r>
      <w:r w:rsidR="00BA794D">
        <w:rPr>
          <w:lang w:val="hu-HU"/>
        </w:rPr>
        <w:t>és</w:t>
      </w:r>
      <w:r>
        <w:rPr>
          <w:lang w:val="hu-HU"/>
        </w:rPr>
        <w:t xml:space="preserve"> ötleteinket</w:t>
      </w:r>
      <w:r w:rsidR="00BA5132">
        <w:rPr>
          <w:lang w:val="hu-HU"/>
        </w:rPr>
        <w:t>,</w:t>
      </w:r>
      <w:r w:rsidR="00BA794D">
        <w:rPr>
          <w:lang w:val="hu-HU"/>
        </w:rPr>
        <w:t xml:space="preserve"> </w:t>
      </w:r>
      <w:r w:rsidR="00BA5132">
        <w:rPr>
          <w:lang w:val="hu-HU"/>
        </w:rPr>
        <w:t xml:space="preserve">emellett </w:t>
      </w:r>
      <w:r w:rsidR="00BA794D">
        <w:rPr>
          <w:lang w:val="hu-HU"/>
        </w:rPr>
        <w:t>a kutatási projektün</w:t>
      </w:r>
      <w:r>
        <w:rPr>
          <w:lang w:val="hu-HU"/>
        </w:rPr>
        <w:t xml:space="preserve">kről is kikértük véleményüket. Nagyon tetszett nekik, sok értékes fejlesztési javaslatot kaptunk. </w:t>
      </w:r>
      <w:r w:rsidR="00BA794D">
        <w:rPr>
          <w:lang w:val="hu-HU"/>
        </w:rPr>
        <w:t xml:space="preserve">Az </w:t>
      </w:r>
      <w:r w:rsidR="00BA5132">
        <w:rPr>
          <w:lang w:val="hu-HU"/>
        </w:rPr>
        <w:t>osztályunk és neves kutatók is segítették munkánkat, az osztály volt az alkalmazásunk fő tesztelője</w:t>
      </w:r>
      <w:r w:rsidR="007B1244">
        <w:rPr>
          <w:lang w:val="hu-HU"/>
        </w:rPr>
        <w:t xml:space="preserve">, ezért nagyon hálásak vagyunk </w:t>
      </w:r>
      <w:proofErr w:type="spellStart"/>
      <w:r w:rsidR="007B1244" w:rsidRPr="007B1244">
        <w:rPr>
          <w:lang w:val="hu-HU"/>
        </w:rPr>
        <w:t>mindnyájuknak</w:t>
      </w:r>
      <w:proofErr w:type="spellEnd"/>
      <w:r w:rsidR="007B1244">
        <w:rPr>
          <w:lang w:val="hu-HU"/>
        </w:rPr>
        <w:t>.</w:t>
      </w:r>
    </w:p>
    <w:p w14:paraId="008702E2" w14:textId="6E97E5E6" w:rsidR="007B1244" w:rsidRDefault="007B1244">
      <w:pPr>
        <w:rPr>
          <w:lang w:val="hu-HU"/>
        </w:rPr>
      </w:pPr>
      <w:r>
        <w:rPr>
          <w:lang w:val="hu-HU"/>
        </w:rPr>
        <w:t>A találkozásainkon próbáltuk minél hatékonyabban beosztani az időnket. Először kitűztük aznapi céljainkat, majd szétosztottuk a feladatokat. Ha valaki hamarabb kész volt segített a többieknek. A munka után mindig játszottunk egy kicsit, hiszen a pihenés nagyon fontos. A találkozások között egyénileg is haladtunk. A versenynek köszönhetően megtanultuk jól beosztani az időnket, ami az online oktatás alatt nagyon hasznos volt.</w:t>
      </w:r>
      <w:r w:rsidR="00C713BA">
        <w:rPr>
          <w:lang w:val="hu-HU"/>
        </w:rPr>
        <w:t xml:space="preserve"> Emellett rengeteg hasznos képességre tettünk szert, ami az FLL-en túl is nagy segítségünkre lesz. </w:t>
      </w:r>
    </w:p>
    <w:p w14:paraId="76241F56" w14:textId="538F4E8F" w:rsidR="00C713BA" w:rsidRPr="00BA794D" w:rsidRDefault="007B1244">
      <w:pPr>
        <w:rPr>
          <w:lang w:val="hu-HU"/>
        </w:rPr>
      </w:pPr>
      <w:r>
        <w:rPr>
          <w:lang w:val="hu-HU"/>
        </w:rPr>
        <w:t xml:space="preserve">A hatékonyság érdekében vezetőket választottunk, akik gyorsabbá tették a döntéshozatalt, és motiválták a csapat tagjait. </w:t>
      </w:r>
      <w:r w:rsidR="007B3F74">
        <w:rPr>
          <w:lang w:val="hu-HU"/>
        </w:rPr>
        <w:t>Attila a kutatásért, Simon a robotért, Adél pedig a jókedvért</w:t>
      </w:r>
      <w:r w:rsidR="00C713BA">
        <w:rPr>
          <w:lang w:val="hu-HU"/>
        </w:rPr>
        <w:t xml:space="preserve"> volt felelős</w:t>
      </w:r>
      <w:r w:rsidR="007B3F74">
        <w:rPr>
          <w:lang w:val="hu-HU"/>
        </w:rPr>
        <w:t>.</w:t>
      </w:r>
      <w:r w:rsidR="00C713BA">
        <w:rPr>
          <w:lang w:val="hu-HU"/>
        </w:rPr>
        <w:t xml:space="preserve"> Egy korosztályba tartozunk, bár a személyiségünk igen különböző, de az évad folyamán remekül összeszoktunk, és egy összetartó csapattá váltunk. </w:t>
      </w:r>
    </w:p>
    <w:sectPr w:rsidR="00C713BA" w:rsidRPr="00BA79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AwMTMwNzEzMzJT0lEKTi0uzszPAykwrAUAKc/oDywAAAA="/>
  </w:docVars>
  <w:rsids>
    <w:rsidRoot w:val="0065498F"/>
    <w:rsid w:val="0065498F"/>
    <w:rsid w:val="00780B44"/>
    <w:rsid w:val="007B1244"/>
    <w:rsid w:val="007B3F74"/>
    <w:rsid w:val="008870E1"/>
    <w:rsid w:val="00B20420"/>
    <w:rsid w:val="00BA5132"/>
    <w:rsid w:val="00BA794D"/>
    <w:rsid w:val="00C66189"/>
    <w:rsid w:val="00C713BA"/>
    <w:rsid w:val="00EC1E91"/>
    <w:rsid w:val="00FA6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0FBA1"/>
  <w15:chartTrackingRefBased/>
  <w15:docId w15:val="{48F8E881-1E42-4C3E-82E0-79E4139D8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8870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52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 Berczik</dc:creator>
  <cp:keywords/>
  <dc:description/>
  <cp:lastModifiedBy>Attila Berczik</cp:lastModifiedBy>
  <cp:revision>11</cp:revision>
  <dcterms:created xsi:type="dcterms:W3CDTF">2021-05-13T11:47:00Z</dcterms:created>
  <dcterms:modified xsi:type="dcterms:W3CDTF">2021-05-13T12:24:00Z</dcterms:modified>
</cp:coreProperties>
</file>